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0C39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46CCEF58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3F06DB3C" w14:textId="77777777" w:rsidR="00144051" w:rsidRPr="007E3D91" w:rsidRDefault="00144051" w:rsidP="00144051"/>
    <w:p w14:paraId="0515710E" w14:textId="77777777" w:rsidR="00144051" w:rsidRPr="007E3D91" w:rsidRDefault="00144051" w:rsidP="00144051"/>
    <w:p w14:paraId="229EDAEA" w14:textId="232677B3" w:rsidR="00144051" w:rsidRPr="007E3D91" w:rsidRDefault="007D4809" w:rsidP="00144051">
      <w:pPr>
        <w:jc w:val="right"/>
      </w:pPr>
      <w:r>
        <w:t>April</w:t>
      </w:r>
      <w:r w:rsidR="007477ED">
        <w:t xml:space="preserve"> 2021</w:t>
      </w:r>
    </w:p>
    <w:p w14:paraId="4340F8A8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9020F8" w14:textId="77777777" w:rsidR="00144051" w:rsidRDefault="00144051" w:rsidP="00144051">
          <w:pPr>
            <w:pStyle w:val="TOCHeading"/>
          </w:pPr>
          <w:r>
            <w:t>Contents</w:t>
          </w:r>
        </w:p>
        <w:p w14:paraId="17E93999" w14:textId="7C522CF9" w:rsidR="005E46E0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90990" w:history="1">
            <w:r w:rsidR="005E46E0" w:rsidRPr="00CF2E6E">
              <w:rPr>
                <w:rStyle w:val="Hyperlink"/>
                <w:noProof/>
              </w:rPr>
              <w:t>Importing Module 3 Completed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0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1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695351EF" w14:textId="1AC26131" w:rsidR="005E46E0" w:rsidRDefault="003B1F37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90991" w:history="1">
            <w:r w:rsidR="005E46E0" w:rsidRPr="00CF2E6E">
              <w:rPr>
                <w:rStyle w:val="Hyperlink"/>
                <w:noProof/>
              </w:rPr>
              <w:t>Task 1: Create a new environment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1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1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3C7B363C" w14:textId="5FE85B8E" w:rsidR="005E46E0" w:rsidRDefault="003B1F37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90992" w:history="1">
            <w:r w:rsidR="005E46E0" w:rsidRPr="00CF2E6E">
              <w:rPr>
                <w:rStyle w:val="Hyperlink"/>
                <w:noProof/>
              </w:rPr>
              <w:t>Task 2: Import the solution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2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2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5DDC71AA" w14:textId="12AD35DA" w:rsidR="005E46E0" w:rsidRDefault="003B1F37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90993" w:history="1">
            <w:r w:rsidR="005E46E0" w:rsidRPr="00CF2E6E">
              <w:rPr>
                <w:rStyle w:val="Hyperlink"/>
                <w:noProof/>
              </w:rPr>
              <w:t>Task 4: Test Device Procurement App</w:t>
            </w:r>
            <w:r w:rsidR="005E46E0">
              <w:rPr>
                <w:noProof/>
                <w:webHidden/>
              </w:rPr>
              <w:tab/>
            </w:r>
            <w:r w:rsidR="005E46E0">
              <w:rPr>
                <w:noProof/>
                <w:webHidden/>
              </w:rPr>
              <w:fldChar w:fldCharType="begin"/>
            </w:r>
            <w:r w:rsidR="005E46E0">
              <w:rPr>
                <w:noProof/>
                <w:webHidden/>
              </w:rPr>
              <w:instrText xml:space="preserve"> PAGEREF _Toc66990993 \h </w:instrText>
            </w:r>
            <w:r w:rsidR="005E46E0">
              <w:rPr>
                <w:noProof/>
                <w:webHidden/>
              </w:rPr>
            </w:r>
            <w:r w:rsidR="005E46E0">
              <w:rPr>
                <w:noProof/>
                <w:webHidden/>
              </w:rPr>
              <w:fldChar w:fldCharType="separate"/>
            </w:r>
            <w:r w:rsidR="005E46E0">
              <w:rPr>
                <w:noProof/>
                <w:webHidden/>
              </w:rPr>
              <w:t>6</w:t>
            </w:r>
            <w:r w:rsidR="005E46E0">
              <w:rPr>
                <w:noProof/>
                <w:webHidden/>
              </w:rPr>
              <w:fldChar w:fldCharType="end"/>
            </w:r>
          </w:hyperlink>
        </w:p>
        <w:p w14:paraId="051B405A" w14:textId="6D0166BD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0180708D" w14:textId="77777777" w:rsidR="00144051" w:rsidRPr="007E3D91" w:rsidRDefault="003B1F37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376A7903" w14:textId="77777777" w:rsidR="00144051" w:rsidRPr="0044403D" w:rsidRDefault="007A2F9F" w:rsidP="00144051">
      <w:pPr>
        <w:pStyle w:val="Heading1"/>
      </w:pPr>
      <w:bookmarkStart w:id="3" w:name="_Toc66990990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3</w:t>
      </w:r>
      <w:r w:rsidR="00144051">
        <w:rPr>
          <w:noProof/>
        </w:rPr>
        <w:t xml:space="preserve"> Completed</w:t>
      </w:r>
      <w:bookmarkEnd w:id="3"/>
    </w:p>
    <w:p w14:paraId="4A1368F0" w14:textId="1D10C940" w:rsidR="00144051" w:rsidRPr="00E53B67" w:rsidRDefault="00144051" w:rsidP="00E53B67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</w:t>
      </w:r>
      <w:r w:rsidR="007A2F9F">
        <w:rPr>
          <w:lang w:val="en"/>
        </w:rPr>
        <w:t xml:space="preserve"> not complete Modules 1, 2 or 3 </w:t>
      </w:r>
      <w:r>
        <w:rPr>
          <w:lang w:val="en"/>
        </w:rPr>
        <w:t xml:space="preserve">and would like to skip to </w:t>
      </w:r>
      <w:r w:rsidR="007A2F9F">
        <w:rPr>
          <w:lang w:val="en"/>
        </w:rPr>
        <w:t>Module 4</w:t>
      </w:r>
      <w:bookmarkStart w:id="11" w:name="_Hlk508833656"/>
      <w:bookmarkEnd w:id="8"/>
      <w:bookmarkEnd w:id="9"/>
      <w:bookmarkEnd w:id="10"/>
    </w:p>
    <w:p w14:paraId="6A559901" w14:textId="77777777" w:rsidR="00E53B67" w:rsidRPr="00006C3E" w:rsidRDefault="00E53B67" w:rsidP="00E53B67">
      <w:pPr>
        <w:pStyle w:val="Heading2"/>
      </w:pPr>
      <w:bookmarkStart w:id="12" w:name="_Toc10613720"/>
      <w:bookmarkStart w:id="13" w:name="_Toc39149870"/>
      <w:bookmarkStart w:id="14" w:name="_Toc66990991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</w:p>
    <w:p w14:paraId="70DBBE43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91EF6B1" w14:textId="77777777" w:rsidR="00E53B67" w:rsidRDefault="00E53B67" w:rsidP="00E53B67">
      <w:r>
        <w:rPr>
          <w:noProof/>
        </w:rPr>
        <w:drawing>
          <wp:inline distT="0" distB="0" distL="0" distR="0" wp14:anchorId="7796A33F" wp14:editId="6901AC6F">
            <wp:extent cx="6133333" cy="1523810"/>
            <wp:effectExtent l="19050" t="19050" r="20320" b="19685"/>
            <wp:docPr id="8" name="Picture 8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AC2EF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1045347A" w14:textId="77777777" w:rsidR="00E53B67" w:rsidRDefault="00E53B67" w:rsidP="00E53B67">
      <w:r>
        <w:rPr>
          <w:noProof/>
        </w:rPr>
        <w:drawing>
          <wp:inline distT="0" distB="0" distL="0" distR="0" wp14:anchorId="0041049B" wp14:editId="5F890AE1">
            <wp:extent cx="2040138" cy="3586792"/>
            <wp:effectExtent l="19050" t="19050" r="17780" b="13970"/>
            <wp:docPr id="13" name="Picture 13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60802" cy="36231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AE44B" w14:textId="40738A54" w:rsidR="00E53B67" w:rsidRDefault="00E53B67" w:rsidP="00E53B67">
      <w:pPr>
        <w:pStyle w:val="ListParagraph"/>
        <w:numPr>
          <w:ilvl w:val="0"/>
          <w:numId w:val="1"/>
        </w:numPr>
      </w:pPr>
      <w:r>
        <w:lastRenderedPageBreak/>
        <w:t xml:space="preserve">Select </w:t>
      </w:r>
      <w:r>
        <w:rPr>
          <w:b/>
        </w:rPr>
        <w:t xml:space="preserve">Language, </w:t>
      </w:r>
      <w:r w:rsidR="00C96787">
        <w:rPr>
          <w:b/>
        </w:rPr>
        <w:t xml:space="preserve">URL, </w:t>
      </w:r>
      <w:r w:rsidR="00C96787">
        <w:rPr>
          <w:bCs/>
        </w:rPr>
        <w:t>and</w:t>
      </w:r>
      <w:r>
        <w:t xml:space="preserve"> </w:t>
      </w:r>
      <w:r>
        <w:rPr>
          <w:b/>
        </w:rPr>
        <w:t>Currency</w:t>
      </w:r>
      <w:r w:rsidR="00C96787"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3914DF06" w14:textId="77777777" w:rsidR="00E53B67" w:rsidRDefault="00E53B67" w:rsidP="00E53B67">
      <w:r>
        <w:rPr>
          <w:noProof/>
        </w:rPr>
        <w:drawing>
          <wp:inline distT="0" distB="0" distL="0" distR="0" wp14:anchorId="7B0D11B3" wp14:editId="0C51A6A0">
            <wp:extent cx="1849397" cy="4282815"/>
            <wp:effectExtent l="19050" t="19050" r="17780" b="22860"/>
            <wp:docPr id="16" name="Picture 16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9397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29263" w14:textId="0E1A4152" w:rsidR="00E53B67" w:rsidRDefault="00E53B67" w:rsidP="00E53B67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0E338A84" w14:textId="77777777" w:rsidR="00E53B67" w:rsidRDefault="00E53B67" w:rsidP="00144051"/>
    <w:p w14:paraId="63A6CEA6" w14:textId="77777777" w:rsidR="00144051" w:rsidRDefault="00144051" w:rsidP="00144051">
      <w:pPr>
        <w:pStyle w:val="Heading2"/>
      </w:pPr>
      <w:bookmarkStart w:id="15" w:name="_Toc66990992"/>
      <w:bookmarkEnd w:id="11"/>
      <w:r>
        <w:t>Task 2</w:t>
      </w:r>
      <w:r w:rsidRPr="00006C3E">
        <w:t xml:space="preserve">: </w:t>
      </w:r>
      <w:r>
        <w:t>Import the solution</w:t>
      </w:r>
      <w:bookmarkEnd w:id="15"/>
    </w:p>
    <w:p w14:paraId="1152AF04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7C4F7A3B" w14:textId="77777777" w:rsidR="00E53B67" w:rsidRDefault="00E53B67" w:rsidP="00E53B67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0CEBB7D7" w14:textId="55DAC66C" w:rsidR="00144051" w:rsidRDefault="00E53B67" w:rsidP="00E53B67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9F85845" w14:textId="3F518528" w:rsidR="00144051" w:rsidRDefault="000C2796" w:rsidP="00E53B67">
      <w:pPr>
        <w:pStyle w:val="ListParagraph"/>
        <w:numPr>
          <w:ilvl w:val="0"/>
          <w:numId w:val="3"/>
        </w:numPr>
      </w:pPr>
      <w:r>
        <w:t>Select</w:t>
      </w:r>
      <w:r w:rsidR="00144051">
        <w:t xml:space="preserve"> </w:t>
      </w:r>
      <w:r w:rsidR="004B0407">
        <w:rPr>
          <w:b/>
        </w:rPr>
        <w:t>Solutions</w:t>
      </w:r>
      <w:r w:rsidR="004015BE">
        <w:rPr>
          <w:b/>
        </w:rPr>
        <w:t>.</w:t>
      </w:r>
    </w:p>
    <w:p w14:paraId="4DA54DC3" w14:textId="76945E51" w:rsidR="00144051" w:rsidRDefault="004B0407" w:rsidP="00144051">
      <w:r>
        <w:rPr>
          <w:noProof/>
        </w:rPr>
        <w:lastRenderedPageBreak/>
        <w:drawing>
          <wp:inline distT="0" distB="0" distL="0" distR="0" wp14:anchorId="34F33C38" wp14:editId="3FE5A2E2">
            <wp:extent cx="1900517" cy="2882189"/>
            <wp:effectExtent l="19050" t="19050" r="24130" b="13970"/>
            <wp:docPr id="3" name="Picture 3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9012" cy="28950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090E" w14:textId="77777777" w:rsidR="00144051" w:rsidRDefault="00144051" w:rsidP="00E53B67">
      <w:pPr>
        <w:pStyle w:val="ListParagraph"/>
        <w:numPr>
          <w:ilvl w:val="0"/>
          <w:numId w:val="3"/>
        </w:numPr>
      </w:pPr>
      <w:bookmarkStart w:id="16" w:name="_Hlk51423945"/>
      <w:r>
        <w:t xml:space="preserve">Click </w:t>
      </w:r>
      <w:r w:rsidRPr="000E2036">
        <w:rPr>
          <w:b/>
        </w:rPr>
        <w:t>Import</w:t>
      </w:r>
      <w:r>
        <w:t>.</w:t>
      </w:r>
    </w:p>
    <w:p w14:paraId="2B594869" w14:textId="30CDF927" w:rsidR="00144051" w:rsidRDefault="004015BE" w:rsidP="00144051">
      <w:r>
        <w:rPr>
          <w:noProof/>
        </w:rPr>
        <w:drawing>
          <wp:inline distT="0" distB="0" distL="0" distR="0" wp14:anchorId="68DC109A" wp14:editId="3E6A25F1">
            <wp:extent cx="4684352" cy="505736"/>
            <wp:effectExtent l="19050" t="19050" r="21590" b="27940"/>
            <wp:docPr id="5" name="Picture 5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3BB452" w14:textId="6BE7B2FE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="000C2796">
        <w:rPr>
          <w:b/>
        </w:rPr>
        <w:t>Browse</w:t>
      </w:r>
      <w:r>
        <w:t>.</w:t>
      </w:r>
    </w:p>
    <w:p w14:paraId="5C816EE6" w14:textId="4B4BB97E" w:rsidR="00144051" w:rsidRDefault="000C2796" w:rsidP="00144051">
      <w:r>
        <w:rPr>
          <w:noProof/>
        </w:rPr>
        <w:drawing>
          <wp:inline distT="0" distB="0" distL="0" distR="0" wp14:anchorId="3317E107" wp14:editId="30FB5E1B">
            <wp:extent cx="3932748" cy="1633089"/>
            <wp:effectExtent l="19050" t="19050" r="10795" b="2476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828" cy="16422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867D6" w14:textId="77777777" w:rsidR="00144051" w:rsidRDefault="00E73D4F" w:rsidP="00E53B67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>Module 3</w:t>
      </w:r>
      <w:r w:rsidR="00144051" w:rsidRPr="00E53B67">
        <w:rPr>
          <w:b/>
          <w:bCs/>
        </w:rPr>
        <w:t xml:space="preserve"> Completed Solut</w:t>
      </w:r>
      <w:r w:rsidRPr="00E53B67">
        <w:rPr>
          <w:b/>
          <w:bCs/>
        </w:rPr>
        <w:t>ion</w:t>
      </w:r>
      <w:r>
        <w:t xml:space="preserve"> zip file located in Module 3</w:t>
      </w:r>
      <w:r w:rsidR="00144051">
        <w:t xml:space="preserve"> Completed folder and click </w:t>
      </w:r>
      <w:r w:rsidR="00144051" w:rsidRPr="000E2036">
        <w:rPr>
          <w:b/>
        </w:rPr>
        <w:t>Open</w:t>
      </w:r>
      <w:r w:rsidR="00144051">
        <w:t>.</w:t>
      </w:r>
    </w:p>
    <w:p w14:paraId="4804675D" w14:textId="57216597" w:rsidR="00144051" w:rsidRDefault="00E53B67" w:rsidP="00144051">
      <w:r>
        <w:rPr>
          <w:noProof/>
        </w:rPr>
        <w:drawing>
          <wp:inline distT="0" distB="0" distL="0" distR="0" wp14:anchorId="37432793" wp14:editId="4E58C12A">
            <wp:extent cx="5427593" cy="1718150"/>
            <wp:effectExtent l="19050" t="19050" r="20955" b="15875"/>
            <wp:docPr id="1" name="Picture 1" descr="Select solution file and open - screenhs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7526" cy="17276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E46E8" w14:textId="77777777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0FE373F2" w14:textId="7A8B2EC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 w:rsidR="00F83546">
        <w:rPr>
          <w:b/>
        </w:rPr>
        <w:t xml:space="preserve"> </w:t>
      </w:r>
      <w:r w:rsidR="00F83546" w:rsidRPr="00F83546">
        <w:rPr>
          <w:bCs/>
        </w:rPr>
        <w:t>again</w:t>
      </w:r>
      <w:r>
        <w:t>.</w:t>
      </w:r>
    </w:p>
    <w:p w14:paraId="23E3BF24" w14:textId="5054269F" w:rsidR="00144051" w:rsidRDefault="00144051" w:rsidP="00E53B67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3C3CDA">
        <w:rPr>
          <w:b/>
        </w:rPr>
        <w:t>Import</w:t>
      </w:r>
      <w:r>
        <w:t>.</w:t>
      </w:r>
    </w:p>
    <w:p w14:paraId="732892B4" w14:textId="1E8592F0" w:rsidR="00144051" w:rsidRDefault="003C757D" w:rsidP="00144051">
      <w:r>
        <w:rPr>
          <w:noProof/>
        </w:rPr>
        <w:drawing>
          <wp:inline distT="0" distB="0" distL="0" distR="0" wp14:anchorId="05818EA0" wp14:editId="0C8D46E9">
            <wp:extent cx="2709077" cy="2400499"/>
            <wp:effectExtent l="19050" t="19050" r="15240" b="19050"/>
            <wp:docPr id="9" name="Picture 9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Import a solu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4639" cy="24320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1004B" w14:textId="0DAA0461" w:rsidR="00144051" w:rsidRDefault="00144051" w:rsidP="00E53B67">
      <w:pPr>
        <w:pStyle w:val="ListParagraph"/>
        <w:numPr>
          <w:ilvl w:val="0"/>
          <w:numId w:val="3"/>
        </w:numPr>
      </w:pPr>
      <w:r>
        <w:t>Wait for the solution import to complete</w:t>
      </w:r>
      <w:r w:rsidR="00C718DD">
        <w:t>.</w:t>
      </w:r>
    </w:p>
    <w:p w14:paraId="33C535A8" w14:textId="7B2D4F7C" w:rsidR="00144051" w:rsidRDefault="003C757D" w:rsidP="00144051">
      <w:r>
        <w:rPr>
          <w:noProof/>
        </w:rPr>
        <w:drawing>
          <wp:inline distT="0" distB="0" distL="0" distR="0" wp14:anchorId="02132306" wp14:editId="0004B9AF">
            <wp:extent cx="5261359" cy="809178"/>
            <wp:effectExtent l="19050" t="19050" r="15875" b="10160"/>
            <wp:docPr id="7" name="Picture 7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Wait for solution to import 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01955" cy="81542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A843FA" w14:textId="17DC6124" w:rsidR="00144051" w:rsidRDefault="00C718DD" w:rsidP="00E53B67">
      <w:pPr>
        <w:pStyle w:val="ListParagraph"/>
        <w:numPr>
          <w:ilvl w:val="0"/>
          <w:numId w:val="3"/>
        </w:numPr>
      </w:pPr>
      <w:r>
        <w:t xml:space="preserve">Once the import is complete, </w:t>
      </w:r>
      <w:r w:rsidR="00144051">
        <w:t xml:space="preserve">Click </w:t>
      </w:r>
      <w:r w:rsidR="00144051" w:rsidRPr="003C3CDA">
        <w:rPr>
          <w:b/>
        </w:rPr>
        <w:t>Publish All Customizations</w:t>
      </w:r>
      <w:r>
        <w:t>.</w:t>
      </w:r>
    </w:p>
    <w:p w14:paraId="63889AB1" w14:textId="37D347F2" w:rsidR="00144051" w:rsidRDefault="003C757D" w:rsidP="00144051">
      <w:r>
        <w:rPr>
          <w:noProof/>
        </w:rPr>
        <w:drawing>
          <wp:inline distT="0" distB="0" distL="0" distR="0" wp14:anchorId="49E20C52" wp14:editId="5E416419">
            <wp:extent cx="4959908" cy="698520"/>
            <wp:effectExtent l="19050" t="19050" r="12700" b="25400"/>
            <wp:docPr id="6" name="Picture 6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ublish All Customizations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11424" cy="7057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5810" w14:textId="1EC03846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F83546">
        <w:rPr>
          <w:b/>
          <w:bCs/>
        </w:rPr>
        <w:t>Apps</w:t>
      </w:r>
      <w:r>
        <w:t xml:space="preserve">, click on </w:t>
      </w:r>
      <w:r w:rsidRPr="00435716">
        <w:rPr>
          <w:noProof/>
        </w:rPr>
        <w:t>the</w:t>
      </w:r>
      <w:r>
        <w:t xml:space="preserve"> </w:t>
      </w:r>
      <w:r w:rsidRPr="00F83546">
        <w:rPr>
          <w:b/>
          <w:bCs/>
        </w:rPr>
        <w:t>…</w:t>
      </w:r>
      <w:r>
        <w:t xml:space="preserve"> button of the application you imported and click </w:t>
      </w:r>
      <w:r w:rsidRPr="00840FB5">
        <w:rPr>
          <w:b/>
        </w:rPr>
        <w:t>Play</w:t>
      </w:r>
      <w:bookmarkEnd w:id="16"/>
      <w:r>
        <w:t>.</w:t>
      </w:r>
    </w:p>
    <w:p w14:paraId="37761689" w14:textId="5C2DA5E5" w:rsidR="00144051" w:rsidRDefault="00B54963" w:rsidP="00144051">
      <w:r>
        <w:rPr>
          <w:noProof/>
        </w:rPr>
        <w:drawing>
          <wp:inline distT="0" distB="0" distL="0" distR="0" wp14:anchorId="5E421BCE" wp14:editId="4EC73E13">
            <wp:extent cx="4630588" cy="1148643"/>
            <wp:effectExtent l="19050" t="19050" r="17780" b="13970"/>
            <wp:docPr id="11" name="Picture 11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85203" cy="116219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4C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0BC2B653" w14:textId="472FB170" w:rsidR="00144051" w:rsidRDefault="00F83546" w:rsidP="00144051">
      <w:r>
        <w:rPr>
          <w:noProof/>
        </w:rPr>
        <w:drawing>
          <wp:inline distT="0" distB="0" distL="0" distR="0" wp14:anchorId="0BB6FD04" wp14:editId="6EA6FA82">
            <wp:extent cx="2732776" cy="1341744"/>
            <wp:effectExtent l="19050" t="19050" r="10795" b="11430"/>
            <wp:docPr id="17" name="Picture 17" descr="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5383" cy="13577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D9503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76E815F0" w14:textId="77777777" w:rsidR="00144051" w:rsidRDefault="00144051" w:rsidP="00862442">
      <w:r>
        <w:rPr>
          <w:noProof/>
        </w:rPr>
        <w:drawing>
          <wp:inline distT="0" distB="0" distL="0" distR="0" wp14:anchorId="1FE0A025" wp14:editId="53CEB8A0">
            <wp:extent cx="4815343" cy="2491494"/>
            <wp:effectExtent l="19050" t="19050" r="23495" b="23495"/>
            <wp:docPr id="33" name="Picture 33" descr="Select devices and compare - screem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40735" cy="25046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E99F7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1F856349" w14:textId="79C74999" w:rsidR="00144051" w:rsidRDefault="001F0C2A" w:rsidP="00144051">
      <w:r>
        <w:rPr>
          <w:noProof/>
        </w:rPr>
        <w:drawing>
          <wp:inline distT="0" distB="0" distL="0" distR="0" wp14:anchorId="6D5F5C01" wp14:editId="4EA0915A">
            <wp:extent cx="4211044" cy="2407702"/>
            <wp:effectExtent l="19050" t="19050" r="18415" b="12065"/>
            <wp:docPr id="61" name="Picture 61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34084" cy="24208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EB718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1002E9D1" w14:textId="675E442C" w:rsidR="00144051" w:rsidRDefault="00B54963" w:rsidP="00144051">
      <w:r>
        <w:rPr>
          <w:noProof/>
        </w:rPr>
        <w:drawing>
          <wp:inline distT="0" distB="0" distL="0" distR="0" wp14:anchorId="266A2D9E" wp14:editId="65F63E39">
            <wp:extent cx="3102896" cy="2134390"/>
            <wp:effectExtent l="19050" t="19050" r="21590" b="18415"/>
            <wp:docPr id="12" name="Picture 12" descr="Device request succes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43860" cy="21625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F69F" w14:textId="227AE6C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BC8ED41" w14:textId="77777777" w:rsidR="00144051" w:rsidRDefault="00144051" w:rsidP="00144051"/>
    <w:p w14:paraId="7642B8FE" w14:textId="65E23041" w:rsidR="00144051" w:rsidRDefault="00144051" w:rsidP="00144051">
      <w:pPr>
        <w:pStyle w:val="Heading2"/>
      </w:pPr>
      <w:bookmarkStart w:id="17" w:name="_Toc66990993"/>
      <w:r>
        <w:t>Task 4</w:t>
      </w:r>
      <w:r w:rsidRPr="00006C3E">
        <w:t xml:space="preserve">: </w:t>
      </w:r>
      <w:r w:rsidR="00F82EC3">
        <w:t>Test Device Procurement App</w:t>
      </w:r>
      <w:bookmarkEnd w:id="17"/>
    </w:p>
    <w:p w14:paraId="65260AAD" w14:textId="77777777" w:rsidR="00B308CA" w:rsidRDefault="00F82EC3" w:rsidP="00EA072D">
      <w:pPr>
        <w:pStyle w:val="ListParagraph"/>
        <w:numPr>
          <w:ilvl w:val="0"/>
          <w:numId w:val="4"/>
        </w:numPr>
      </w:pPr>
      <w:r>
        <w:t xml:space="preserve">Select App </w:t>
      </w:r>
      <w:r w:rsidR="00B308CA">
        <w:t>and start the Device Procurement application.</w:t>
      </w:r>
    </w:p>
    <w:p w14:paraId="434866E8" w14:textId="316038F7" w:rsidR="00B308CA" w:rsidRDefault="00B308CA" w:rsidP="00B308CA">
      <w:r>
        <w:rPr>
          <w:noProof/>
        </w:rPr>
        <w:drawing>
          <wp:inline distT="0" distB="0" distL="0" distR="0" wp14:anchorId="53763066" wp14:editId="4FD9FC96">
            <wp:extent cx="5083194" cy="1407762"/>
            <wp:effectExtent l="19050" t="19050" r="22225" b="21590"/>
            <wp:docPr id="14" name="Picture 14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35342" cy="14222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1EBEFE" w14:textId="24085ED1" w:rsidR="00B308CA" w:rsidRDefault="00B308CA" w:rsidP="00EA072D">
      <w:pPr>
        <w:pStyle w:val="ListParagraph"/>
        <w:numPr>
          <w:ilvl w:val="0"/>
          <w:numId w:val="4"/>
        </w:numPr>
      </w:pPr>
      <w:r>
        <w:t>You should see the device you ordered on the list.</w:t>
      </w:r>
    </w:p>
    <w:p w14:paraId="14CCFF70" w14:textId="1C9EE23C" w:rsidR="00B308CA" w:rsidRDefault="00B308CA" w:rsidP="00B308CA">
      <w:r>
        <w:rPr>
          <w:noProof/>
        </w:rPr>
        <w:drawing>
          <wp:inline distT="0" distB="0" distL="0" distR="0" wp14:anchorId="1659D59E" wp14:editId="0CAC5F32">
            <wp:extent cx="5803900" cy="1838439"/>
            <wp:effectExtent l="19050" t="19050" r="25400" b="28575"/>
            <wp:docPr id="15" name="Picture 15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19411" cy="18433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08CA" w:rsidSect="001449A0">
      <w:headerReference w:type="even" r:id="rId29"/>
      <w:headerReference w:type="default" r:id="rId30"/>
      <w:footerReference w:type="even" r:id="rId31"/>
      <w:footerReference w:type="default" r:id="rId32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60566" w14:textId="77777777" w:rsidR="003B1F37" w:rsidRDefault="003B1F37">
      <w:pPr>
        <w:spacing w:after="0" w:line="240" w:lineRule="auto"/>
      </w:pPr>
      <w:r>
        <w:separator/>
      </w:r>
    </w:p>
  </w:endnote>
  <w:endnote w:type="continuationSeparator" w:id="0">
    <w:p w14:paraId="3E809547" w14:textId="77777777" w:rsidR="003B1F37" w:rsidRDefault="003B1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433DB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</w:sdtContent>
    </w:sdt>
  </w:p>
  <w:p w14:paraId="0CD64821" w14:textId="77777777" w:rsidR="001449A0" w:rsidRDefault="003B1F37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56141" w14:textId="46A7C6AC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  <w:r w:rsidRPr="003018B6">
          <w:rPr>
            <w:color w:val="0D0D0D" w:themeColor="text1" w:themeTint="F2"/>
            <w:spacing w:val="60"/>
          </w:rPr>
          <w:tab/>
        </w:r>
        <w:r w:rsidRPr="003018B6">
          <w:rPr>
            <w:color w:val="0D0D0D" w:themeColor="text1" w:themeTint="F2"/>
            <w:spacing w:val="60"/>
          </w:rPr>
          <w:tab/>
        </w:r>
        <w:r w:rsidRPr="007E3D91">
          <w:t>©20</w:t>
        </w:r>
        <w:r w:rsidR="009D16D9">
          <w:t>2</w:t>
        </w:r>
        <w:r w:rsidR="006C14CD">
          <w:t>1</w:t>
        </w:r>
        <w:r w:rsidRPr="007E3D91">
          <w:t xml:space="preserve"> Microsoft Corporation</w:t>
        </w:r>
      </w:p>
    </w:sdtContent>
  </w:sdt>
  <w:p w14:paraId="7C40C264" w14:textId="77777777" w:rsidR="001449A0" w:rsidRPr="007E3D91" w:rsidRDefault="003B1F37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4F43F" w14:textId="77777777" w:rsidR="003B1F37" w:rsidRDefault="003B1F37">
      <w:pPr>
        <w:spacing w:after="0" w:line="240" w:lineRule="auto"/>
      </w:pPr>
      <w:r>
        <w:separator/>
      </w:r>
    </w:p>
  </w:footnote>
  <w:footnote w:type="continuationSeparator" w:id="0">
    <w:p w14:paraId="56B1DB8C" w14:textId="77777777" w:rsidR="003B1F37" w:rsidRDefault="003B1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E639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452EDB8A" w14:textId="77777777" w:rsidR="001449A0" w:rsidRPr="000849CB" w:rsidRDefault="003B1F37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E4EBE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CF8E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A3360DE" wp14:editId="28055772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7A3F2E5C" w14:textId="77777777" w:rsidR="001449A0" w:rsidRDefault="003B1F3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B2F26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59CCA277" w14:textId="77777777" w:rsidR="001449A0" w:rsidRDefault="003B1F37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F05D8" w14:textId="659BB4C8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B4E57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1950372B" w14:textId="77777777" w:rsidR="001449A0" w:rsidRPr="000849CB" w:rsidRDefault="003B1F37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D06B9B"/>
    <w:multiLevelType w:val="hybridMultilevel"/>
    <w:tmpl w:val="0A2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377C7"/>
    <w:multiLevelType w:val="hybridMultilevel"/>
    <w:tmpl w:val="4B2A1252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qwUApZWWkCwAAAA="/>
  </w:docVars>
  <w:rsids>
    <w:rsidRoot w:val="00144051"/>
    <w:rsid w:val="00021D88"/>
    <w:rsid w:val="000600FF"/>
    <w:rsid w:val="00083946"/>
    <w:rsid w:val="000A2BB2"/>
    <w:rsid w:val="000C2796"/>
    <w:rsid w:val="000F2335"/>
    <w:rsid w:val="000F5619"/>
    <w:rsid w:val="001232FE"/>
    <w:rsid w:val="00144051"/>
    <w:rsid w:val="001B585F"/>
    <w:rsid w:val="001C077D"/>
    <w:rsid w:val="001F0C2A"/>
    <w:rsid w:val="00202F53"/>
    <w:rsid w:val="0027216B"/>
    <w:rsid w:val="002C3CDB"/>
    <w:rsid w:val="002E3E89"/>
    <w:rsid w:val="002F525B"/>
    <w:rsid w:val="003018B6"/>
    <w:rsid w:val="003B1F37"/>
    <w:rsid w:val="003B2871"/>
    <w:rsid w:val="003B4E57"/>
    <w:rsid w:val="003C757D"/>
    <w:rsid w:val="004015BE"/>
    <w:rsid w:val="00402C5E"/>
    <w:rsid w:val="004056E5"/>
    <w:rsid w:val="00435716"/>
    <w:rsid w:val="004766C1"/>
    <w:rsid w:val="004B0407"/>
    <w:rsid w:val="00546970"/>
    <w:rsid w:val="00562BC3"/>
    <w:rsid w:val="00566B50"/>
    <w:rsid w:val="005E46E0"/>
    <w:rsid w:val="0064647D"/>
    <w:rsid w:val="006C14CD"/>
    <w:rsid w:val="006E78E8"/>
    <w:rsid w:val="00703AF7"/>
    <w:rsid w:val="007477ED"/>
    <w:rsid w:val="007A2F9F"/>
    <w:rsid w:val="007D4809"/>
    <w:rsid w:val="007E11BF"/>
    <w:rsid w:val="007F70B8"/>
    <w:rsid w:val="0082289B"/>
    <w:rsid w:val="00861C53"/>
    <w:rsid w:val="00862442"/>
    <w:rsid w:val="008A2852"/>
    <w:rsid w:val="00922B8D"/>
    <w:rsid w:val="009631EE"/>
    <w:rsid w:val="0097115E"/>
    <w:rsid w:val="0098023C"/>
    <w:rsid w:val="009A1A19"/>
    <w:rsid w:val="009A2021"/>
    <w:rsid w:val="009A3AEF"/>
    <w:rsid w:val="009D16D9"/>
    <w:rsid w:val="009D1AE5"/>
    <w:rsid w:val="009D7CD7"/>
    <w:rsid w:val="009E2DA9"/>
    <w:rsid w:val="009E6EEF"/>
    <w:rsid w:val="00AC169A"/>
    <w:rsid w:val="00AF2469"/>
    <w:rsid w:val="00B308CA"/>
    <w:rsid w:val="00B402DE"/>
    <w:rsid w:val="00B54963"/>
    <w:rsid w:val="00B8162C"/>
    <w:rsid w:val="00BC5BF5"/>
    <w:rsid w:val="00BF3B12"/>
    <w:rsid w:val="00C150F2"/>
    <w:rsid w:val="00C32587"/>
    <w:rsid w:val="00C4640F"/>
    <w:rsid w:val="00C574CC"/>
    <w:rsid w:val="00C718DD"/>
    <w:rsid w:val="00C84A08"/>
    <w:rsid w:val="00C96787"/>
    <w:rsid w:val="00D22B2F"/>
    <w:rsid w:val="00D96CDA"/>
    <w:rsid w:val="00DB0142"/>
    <w:rsid w:val="00DD7721"/>
    <w:rsid w:val="00E53B67"/>
    <w:rsid w:val="00E70F76"/>
    <w:rsid w:val="00E73D4F"/>
    <w:rsid w:val="00EA072D"/>
    <w:rsid w:val="00EA15E7"/>
    <w:rsid w:val="00F06785"/>
    <w:rsid w:val="00F135FD"/>
    <w:rsid w:val="00F15D84"/>
    <w:rsid w:val="00F21413"/>
    <w:rsid w:val="00F82EC3"/>
    <w:rsid w:val="00F83546"/>
    <w:rsid w:val="00F85950"/>
    <w:rsid w:val="00F9351F"/>
    <w:rsid w:val="00FB0B1D"/>
    <w:rsid w:val="00FD24BB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F9B8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96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5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7</TotalTime>
  <Pages>8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54</cp:revision>
  <dcterms:created xsi:type="dcterms:W3CDTF">2018-03-22T21:25:00Z</dcterms:created>
  <dcterms:modified xsi:type="dcterms:W3CDTF">2021-04-16T17:43:00Z</dcterms:modified>
</cp:coreProperties>
</file>